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Tokyo,</w:t>
      </w:r>
      <w:r>
        <w:t xml:space="preserve"> </w:t>
      </w:r>
      <w:r>
        <w:t xml:space="preserve">Japan</w:t>
      </w:r>
    </w:p>
    <w:bookmarkStart w:id="20" w:name="X04e8d3111baf7dc0573320a51b3f7753ae31dbe"/>
    <w:p>
      <w:pPr>
        <w:pStyle w:val="Heading1"/>
      </w:pPr>
      <w:r>
        <w:t xml:space="preserve">Statement of Purpose: Advancing Dental Excellence in Tokyo, Japan</w:t>
      </w:r>
    </w:p>
    <w:p>
      <w:pPr>
        <w:pStyle w:val="FirstParagraph"/>
      </w:pPr>
      <w:r>
        <w:t xml:space="preserve">As a dedicated and highly skilled dentist with five years of comprehensive clinical experience, I am writing this Statement of Purpose to formally express my commitment to contributing my expertise to the dynamic dental healthcare landscape of Tokyo, Japan. My professional journey has been meticulously aligned with the evolving needs of modern dentistry, and I am deeply inspired by Japan's unparalleled integration of cutting-edge technology, meticulous patient care standards, and cultural reverence for oral health. This Statement of Purpose outlines my qualifications, professional philosophy, and unwavering dedication to becoming a valued member of Tokyo’s dental community.</w:t>
      </w:r>
    </w:p>
    <w:p>
      <w:pPr>
        <w:pStyle w:val="BodyText"/>
      </w:pPr>
      <w:r>
        <w:t xml:space="preserve">My academic foundation includes a Doctor of Dental Surgery (DDS) degree from [Your University], where I graduated with honors and consistently ranked among the top 10% of my class. During my studies, I immersed myself in advanced courses on digital dentistry, implantology, and pediatric care—areas particularly relevant to Tokyo’s aging population and high demand for preventive services. My residency at [Hospital/Clinic Name] further honed my technical skills; I performed over 350 complex restorative procedures, including full-mouth reconstructions using CAD/CAM technology, while managing a caseload of 25+ patients daily with exceptional efficiency. This experience taught me the critical balance between precision and patient-centered care—a principle deeply resonant with Japan’s healthcare ethos.</w:t>
      </w:r>
    </w:p>
    <w:p>
      <w:pPr>
        <w:pStyle w:val="BodyText"/>
      </w:pPr>
      <w:r>
        <w:t xml:space="preserve">What truly distinguishes my approach as a dentist is my commitment to evidence-based practice and continuous learning. I actively pursue certifications in laser dentistry and minimally invasive techniques, recently completing a specialized course at the International Academy of Dental Technology. This dedication mirrors Japan’s national emphasis on innovation; for instance, Tokyo has pioneered nationwide adoption of AI-assisted diagnostic tools in dental imaging—a trend I am eager to contribute to through my technical proficiency. Moreover, I have studied Japanese dental regulations extensively, including the 2019 Dental Practice Act amendments that prioritize patient safety protocols and interdisciplinary collaboration. Understanding these frameworks is not merely academic for me; it is foundational to my readiness to practice ethically and effectively within Japan’s structured healthcare system.</w:t>
      </w:r>
    </w:p>
    <w:p>
      <w:pPr>
        <w:pStyle w:val="BodyText"/>
      </w:pPr>
      <w:r>
        <w:t xml:space="preserve">My motivation to serve in Tokyo extends beyond professional growth—it stems from a profound appreciation of Japanese culture and its unique relationship with oral health. In Japan, dental care transcends clinical necessity; it embodies social harmony, longevity, and respect for the individual. I have researched how Tokyo’s urban clinics prioritize preventative education through community outreach programs like "Smile for All," which aligns perfectly with my belief that dentistry should empower patients through knowledge. During a short-term exchange at Tokyo Dental College in 2022, I observed how Japanese dental teams integrate subtle cultural cues—such as meticulous attention to non-verbal communication and the quiet reverence of treatment spaces—to alleviate patient anxiety. These insights have reshaped my own practice, emphasizing patience and empathy as essential tools alongside clinical skill.</w:t>
      </w:r>
    </w:p>
    <w:p>
      <w:pPr>
        <w:pStyle w:val="BodyText"/>
      </w:pPr>
      <w:r>
        <w:t xml:space="preserve">As a dentist seeking to establish myself in Japan, I recognize Tokyo’s specific challenges: an increasingly elderly demographic requiring specialized geriatric care, rising patient expectations for cosmetic dentistry, and the need for sustainable dental practices in high-density urban environments. My experience managing multi-lingual patient populations at [Previous Practice]—including English-speaking expats and Japanese families—has prepared me to navigate Tokyo’s diverse clinical settings seamlessly. I am proficient in basic Japanese medical terminology (N5 level) and have completed a 20-hour course on cross-cultural communication in healthcare, ensuring I can collaborate effectively with colleagues and serve patients with cultural sensitivity. This is critical, as Tokyo’s dental clinics often operate within tight-knit community networks where trust is paramount.</w:t>
      </w:r>
    </w:p>
    <w:p>
      <w:pPr>
        <w:pStyle w:val="BodyText"/>
      </w:pPr>
      <w:r>
        <w:t xml:space="preserve">Furthermore, I am committed to contributing to Japan’s broader public health goals. The Ministry of Health has identified oral health disparities in low-income urban districts—a priority I aim to address through volunteer work with organizations like the Tokyo Dental Association. My goal is not merely to practice dentistry but to elevate community standards by advocating for accessible preventive care. In Tokyo, where dental tourism thrives alongside local healthcare needs, I envision bridging this gap by offering affordable, high-quality services in underserved neighborhoods while upholding Japan’s renowned attention to detail.</w:t>
      </w:r>
    </w:p>
    <w:p>
      <w:pPr>
        <w:pStyle w:val="BodyText"/>
      </w:pPr>
      <w:r>
        <w:t xml:space="preserve">My long-term vision as a dentist in Tokyo is clear: to become an advocate for holistic oral health within the city’s rapidly evolving medical ecosystem. I aspire to collaborate with institutions like Tokyo University of Science on research into biomaterials for aging populations or participate in JADA (Japan Dental Association) initiatives promoting dental hygiene education in schools. This Statement of Purpose is not merely a formality; it is a pledge to uphold Japan’s legacy of excellence while bringing fresh perspectives from my global clinical background. I am prepared to undergo any additional licensing requirements, including the National Dental Licensing Examination (NDE), and will fully commit to Tokyo’s stringent professional standards.</w:t>
      </w:r>
    </w:p>
    <w:p>
      <w:pPr>
        <w:pStyle w:val="BodyText"/>
      </w:pPr>
      <w:r>
        <w:t xml:space="preserve">In conclusion, I am not seeking merely employment in Tokyo—I am seeking a vocation where my skills as a dentist can serve the Japanese people with honor, precision, and compassion. The synergy between my expertise in advanced restorative dentistry, cultural adaptability, and alignment with Tokyo’s healthcare priorities makes me uniquely positioned to thrive here. I eagerly anticipate the opportunity to contribute meaningfully to Japan’s dental future and embody the highest ideals of a dentist in Tokyo—a city where tradition meets innovation at every appointment.</w:t>
      </w:r>
    </w:p>
    <w:p>
      <w:pPr>
        <w:pStyle w:val="BodyText"/>
      </w:pPr>
      <w:r>
        <w:t xml:space="preserve">Thank you for considering my application. I am ready to bring my dedication, skills, and cultural humility to your institution and the vibrant community of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Tokyo, Japan</dc:title>
  <dc:creator/>
  <dc:language>en</dc:language>
  <cp:keywords/>
  <dcterms:created xsi:type="dcterms:W3CDTF">2026-07-21T07:32:46Z</dcterms:created>
  <dcterms:modified xsi:type="dcterms:W3CDTF">2026-07-21T07:32:46Z</dcterms:modified>
</cp:coreProperties>
</file>

<file path=docProps/custom.xml><?xml version="1.0" encoding="utf-8"?>
<Properties xmlns="http://schemas.openxmlformats.org/officeDocument/2006/custom-properties" xmlns:vt="http://schemas.openxmlformats.org/officeDocument/2006/docPropsVTypes"/>
</file>